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Kazakhstan</w:t>
      </w:r>
      <w:r>
        <w:t xml:space="preserve"> </w:t>
      </w:r>
      <w:r>
        <w:t xml:space="preserve">Almaty</w:t>
      </w:r>
    </w:p>
    <w:bookmarkStart w:id="20" w:name="Xf81a469a075ae2d68205e1ec7611e9502f3baaa"/>
    <w:p>
      <w:pPr>
        <w:pStyle w:val="Heading1"/>
      </w:pPr>
      <w:r>
        <w:t xml:space="preserve">Cover Letter for Special Education Teacher Position in Kazakhstan Almaty</w:t>
      </w:r>
    </w:p>
    <w:p>
      <w:pPr>
        <w:pStyle w:val="FirstParagraph"/>
      </w:pPr>
      <w:r>
        <w:t xml:space="preserve">Dear [Hiring Manager's Name],</w:t>
      </w:r>
    </w:p>
    <w:p>
      <w:pPr>
        <w:pStyle w:val="BodyText"/>
      </w:pPr>
      <w:r>
        <w:t xml:space="preserve">I am writing to express my enthusiastic interest in the Special Education Teacher position at [School/Organization Name] in Kazakhstan Almaty. As a dedicated and compassionate educator with over [X years] of experience in special education, I am eager to contribute my expertise, passion for inclusive learning, and commitment to empowering students with diverse needs. This opportunity aligns perfectly with my professional goals and my desire to make a meaningful impact in the vibrant educational community of Kazakhstan Almaty.</w:t>
      </w:r>
    </w:p>
    <w:p>
      <w:pPr>
        <w:pStyle w:val="BodyText"/>
      </w:pPr>
      <w:r>
        <w:t xml:space="preserve">Throughout my career as a Special Education Teacher, I have focused on creating individualized learning plans that address the unique challenges and strengths of each student. My work has spanned various settings, including mainstream classrooms, specialized learning centers, and community-based programs. In these roles, I have developed a deep understanding of neurodiversity, adaptive teaching strategies, and the importance of fostering self-advocacy skills in learners. What drives me is not just the academic growth of my students but also their emotional well-being and long-term success as independent members of society.</w:t>
      </w:r>
    </w:p>
    <w:p>
      <w:pPr>
        <w:pStyle w:val="BodyText"/>
      </w:pPr>
      <w:r>
        <w:t xml:space="preserve">As a Cover Letter, this document serves as an extension of my professional identity. It reflects my belief that education should be accessible, equitable, and tailored to the needs of every learner. I am particularly drawn to the opportunity in Kazakhstan Almaty because of its unique cultural and educational landscape. The region’s growing emphasis on inclusive education and its commitment to supporting students with disabilities aligns with my core values as a Special Education Teacher. I am eager to collaborate with local educators, families, and community stakeholders to build a more inclusive learning environment that honors the dignity and potential of every child.</w:t>
      </w:r>
    </w:p>
    <w:p>
      <w:pPr>
        <w:pStyle w:val="BodyText"/>
      </w:pPr>
      <w:r>
        <w:t xml:space="preserve">Kazakhstan Almaty has become a hub for innovation in education, with increasing investments in special needs programs and teacher training. My experience as a Special Education Teacher has prepared me to contribute meaningfully to this evolving ecosystem. I have worked extensively with students who have autism spectrum disorder (ASD), attention-deficit/hyperactivity disorder (ADHD), dyslexia, and other learning differences, utilizing evidence-based interventions such as visual supports, sensory integration techniques, and assistive technology. In my previous roles, I also collaborated with speech-language pathologists, occupational therapists, and behavioral specialists to create holistic support systems for students. This collaborative approach has enabled me to design classroom environments that are both structured and flexible—essential qualities for fostering success in diverse learners.</w:t>
      </w:r>
    </w:p>
    <w:p>
      <w:pPr>
        <w:pStyle w:val="BodyText"/>
      </w:pPr>
      <w:r>
        <w:t xml:space="preserve">What sets me apart as a Special Education Teacher is my ability to adapt my teaching methods while maintaining high expectations for all students. I believe that every learner deserves access to a curriculum that is challenging yet achievable, and I have consistently worked to bridge the gap between academic standards and individualized needs. For example, in a previous role at [Previous School/Organization], I implemented a cross-curricular project where students with disabilities designed and presented their own research on local cultural heritage. This initiative not only strengthened their critical thinking skills but also connected them to their community in meaningful ways—a testament to the power of inclusive education.</w:t>
      </w:r>
    </w:p>
    <w:p>
      <w:pPr>
        <w:pStyle w:val="BodyText"/>
      </w:pPr>
      <w:r>
        <w:t xml:space="preserve">Living and working in Kazakhstan Almaty would allow me to contribute my skills while immersing myself in a dynamic and culturally rich environment. I am familiar with the challenges faced by educators in non-Western contexts, such as limited resources or varying levels of awareness about special education needs. However, I also recognize the immense potential for growth and innovation in these settings. My goal would be to support both students and colleagues by sharing best practices from my experience while learning from the local educational traditions and community values of Kazakhstan.</w:t>
      </w:r>
    </w:p>
    <w:p>
      <w:pPr>
        <w:pStyle w:val="BodyText"/>
      </w:pPr>
      <w:r>
        <w:t xml:space="preserve">I am particularly inspired by [School/Organization Name]’s mission to provide equitable education for all students. I understand that special education in Kazakhstan Almaty is still developing, and I am committed to playing a role in its advancement. My background includes training in culturally responsive teaching and trauma-informed practices, which are critical for addressing the diverse needs of learners in any context. Additionally, my fluency in [language, if applicable] and my ability to navigate multilingual environments would allow me to communicate effectively with students, families, and staff.</w:t>
      </w:r>
    </w:p>
    <w:p>
      <w:pPr>
        <w:pStyle w:val="BodyText"/>
      </w:pPr>
      <w:r>
        <w:t xml:space="preserve">As a Cover Letter, I aim to convey not only my qualifications but also my genuine enthusiasm for this opportunity. I am confident that my experience as a Special Education Teacher, combined with my adaptability and passion for education, would enable me to thrive in the unique setting of Kazakhstan Almaty. I would be honored to contribute to the development of a supportive and inclusive learning community that empowers students with disabilities to reach their full potential.</w:t>
      </w:r>
    </w:p>
    <w:p>
      <w:pPr>
        <w:pStyle w:val="BodyText"/>
      </w:pPr>
      <w:r>
        <w:t xml:space="preserve">Thank you for considering my application. I look forward to the possibility of discussing how my skills and experiences align with the needs of [School/Organization Name]. Please feel free to contact me at [Your Phone Number] or [Your Email Address] at your earliest convenience. I am available for an interview at your discretion and would be delighted to provide any additional information or references upon reques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 in Kazakhstan Almaty</dc:title>
  <dc:creator/>
  <dc:language>en</dc:language>
  <cp:keywords/>
  <dcterms:created xsi:type="dcterms:W3CDTF">2026-07-24T07:51:13Z</dcterms:created>
  <dcterms:modified xsi:type="dcterms:W3CDTF">2026-07-24T07:51:13Z</dcterms:modified>
</cp:coreProperties>
</file>

<file path=docProps/custom.xml><?xml version="1.0" encoding="utf-8"?>
<Properties xmlns="http://schemas.openxmlformats.org/officeDocument/2006/custom-properties" xmlns:vt="http://schemas.openxmlformats.org/officeDocument/2006/docPropsVTypes"/>
</file>